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Milan,</w:t>
      </w:r>
      <w:r>
        <w:t xml:space="preserve"> </w:t>
      </w:r>
      <w:r>
        <w:t xml:space="preserve">Italy</w:t>
      </w:r>
    </w:p>
    <w:bookmarkStart w:id="20" w:name="internship-application-letter"/>
    <w:p>
      <w:pPr>
        <w:pStyle w:val="Heading1"/>
      </w:pPr>
      <w:r>
        <w:t xml:space="preserve">Internship Application Letter</w:t>
      </w:r>
    </w:p>
    <w:p>
      <w:pPr>
        <w:pStyle w:val="FirstParagraph"/>
      </w:pPr>
      <w:r>
        <w:t xml:space="preserve">Electrical Engineer Position - Milan, Ital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via [Street Address]</w:t>
      </w:r>
    </w:p>
    <w:p>
      <w:pPr>
        <w:pStyle w:val="BodyText"/>
      </w:pPr>
      <w:r>
        <w:t xml:space="preserve">Milan, Italy</w:t>
      </w:r>
    </w:p>
    <w:bookmarkStart w:id="21" w:name="Xcb621818b6fe5ad457f37fa796c09ab78f4be33"/>
    <w:p>
      <w:pPr>
        <w:pStyle w:val="Heading2"/>
      </w:pPr>
      <w:r>
        <w:t xml:space="preserve">Subject: Application for Electrical Engineering Internship Position</w:t>
      </w:r>
    </w:p>
    <w:bookmarkEnd w:id="21"/>
    <w:p>
      <w:pPr>
        <w:pStyle w:val="FirstParagraph"/>
      </w:pPr>
      <w:r>
        <w:t xml:space="preserve">Dear Hiring Manager,</w:t>
      </w:r>
    </w:p>
    <w:p>
      <w:pPr>
        <w:pStyle w:val="BodyText"/>
      </w:pPr>
      <w:r>
        <w:t xml:space="preserve">I am writing to express my enthusiastic interest in the Electrical Engineer Internship position at [Company Name], as advertised on [Platform where you saw the ad, e.g., LinkedIn, university career portal]. With a robust academic foundation in electrical engineering and a deep passion for innovative power systems and sustainable energy solutions, I am confident that my skills align perfectly with your team's objectives. This</w:t>
      </w:r>
      <w:r>
        <w:t xml:space="preserve"> </w:t>
      </w:r>
      <w:r>
        <w:rPr>
          <w:bCs/>
          <w:b/>
        </w:rPr>
        <w:t xml:space="preserve">Internship Application Letter</w:t>
      </w:r>
      <w:r>
        <w:t xml:space="preserve"> </w:t>
      </w:r>
      <w:r>
        <w:t xml:space="preserve">serves as my formal submission for the opportunity to contribute to cutting-edge projects within one of Europe's most dynamic engineering hubs—Milan, Italy.</w:t>
      </w:r>
    </w:p>
    <w:p>
      <w:pPr>
        <w:pStyle w:val="BodyText"/>
      </w:pPr>
      <w:r>
        <w:t xml:space="preserve">My academic journey at [Your University] has equipped me with comprehensive technical expertise spanning power systems analysis, control theory, and renewable energy integration. In my final-year capstone project titled "Smart Grid Optimization for Urban Renewable Integration," I designed a simulation model using MATLAB/Simulink that improved grid stability by 22% under fluctuating solar generation—directly addressing the challenges faced by Milan's evolving energy infrastructure. This project required meticulous attention to detail in circuit analysis and power electronics, while also demanding collaboration with cross-functional teams—a skill I've honed through my participation in the IEEE Student Branch. My coursework in "Advanced Power Systems" (where I achieved top 5% in class) and "Electromagnetic Compatibility" provided me with the theoretical bedrock necessary for real-world engineering challenges.</w:t>
      </w:r>
    </w:p>
    <w:p>
      <w:pPr>
        <w:pStyle w:val="BodyText"/>
      </w:pPr>
      <w:r>
        <w:t xml:space="preserve">What particularly draws me to this opportunity is Milan's unique position as a nexus of technological innovation and sustainable urban development. Having spent six months studying at Politecnico di Milano through their exchange program, I've witnessed firsthand how Italian engineering firms seamlessly blend historical architectural integrity with next-generation infrastructure. The city's commitment to the European Green Deal and Milan's "Climate Positive 2030" initiative resonates deeply with my professional ethos. I am eager to contribute to projects that transform this vision into reality—whether optimizing energy distribution for Milan's high-density urban core or developing microgrid solutions for emerging industrial parks in Lombardy. This isn't merely an internship; it's a chance to immerse myself in the heart of</w:t>
      </w:r>
      <w:r>
        <w:t xml:space="preserve"> </w:t>
      </w:r>
      <w:r>
        <w:rPr>
          <w:bCs/>
          <w:b/>
        </w:rPr>
        <w:t xml:space="preserve">Italy Milan</w:t>
      </w:r>
      <w:r>
        <w:t xml:space="preserve">'s engineering renaissance.</w:t>
      </w:r>
    </w:p>
    <w:p>
      <w:pPr>
        <w:pStyle w:val="BodyText"/>
      </w:pPr>
      <w:r>
        <w:t xml:space="preserve">My technical toolkit extends beyond academic coursework. I've gained practical experience through my role as a Technical Assistant at [Previous Company/University Lab], where I: (1) Calibrated three-phase power analyzers for industrial motor testing, (2) Developed PLC-based control systems for automated test benches using Siemens TIA Portal, and (3) Documented safety protocols compliant with IEC 61850 standards. These experiences taught me to navigate complex technical documentation while prioritizing workplace safety—a critical consideration in Italy's rigorous engineering environment. Additionally, my proficiency in AutoCAD Electrical (with a focus on LV/MV systems) and Python for data analysis gives me the versatility to support both design and analytics teams at [Company Name].</w:t>
      </w:r>
    </w:p>
    <w:p>
      <w:pPr>
        <w:pStyle w:val="BodyText"/>
      </w:pPr>
      <w:r>
        <w:t xml:space="preserve">I am particularly impressed by [Company Name]'s recent work on the "Smart City Energy Network" project in Milan's Porta Nuova district. Your integration of AI-driven load forecasting with photovoltaic microgrids exemplifies the innovative spirit I aspire to join. As an</w:t>
      </w:r>
      <w:r>
        <w:t xml:space="preserve"> </w:t>
      </w:r>
      <w:r>
        <w:rPr>
          <w:bCs/>
          <w:b/>
        </w:rPr>
        <w:t xml:space="preserve">Electrical Engineer</w:t>
      </w:r>
      <w:r>
        <w:t xml:space="preserve"> </w:t>
      </w:r>
      <w:r>
        <w:t xml:space="preserve">in training, I'm eager to learn from your team's approach to balancing technical precision with sustainable urban planning—especially as Milan pioneers Europe's transition toward carbon neutrality. My fluency in Italian (B2 level with ongoing C1 studies) further positions me to collaborate effectively within your multilingual teams and navigate Italy's engineering culture with cultural sensitivity.</w:t>
      </w:r>
    </w:p>
    <w:p>
      <w:pPr>
        <w:pStyle w:val="BodyText"/>
      </w:pPr>
      <w:r>
        <w:t xml:space="preserve">What truly sets me apart is my adaptability in multicultural settings—cultivated through my participation in the Erasmus+ program where I collaborated on a wind energy project with German and Spanish peers. In Milan, I've developed an appreciation for the Italian approach to engineering: meticulous attention to detail coupled with creative problem-solving. For instance, while volunteering at a local community solar initiative in Milan's Navigli district, I helped redesign DC distribution panels to accommodate vintage building constraints—proving that innovation thrives when technical rigor meets contextual understanding. This experience reinforced my belief that effective engineering must serve both people and planet, values central to your company's mission.</w:t>
      </w:r>
    </w:p>
    <w:p>
      <w:pPr>
        <w:pStyle w:val="BodyText"/>
      </w:pPr>
      <w:r>
        <w:t xml:space="preserve">I am keenly aware that the path of an</w:t>
      </w:r>
      <w:r>
        <w:t xml:space="preserve"> </w:t>
      </w:r>
      <w:r>
        <w:rPr>
          <w:bCs/>
          <w:b/>
        </w:rPr>
        <w:t xml:space="preserve">Electrical Engineer</w:t>
      </w:r>
      <w:r>
        <w:t xml:space="preserve"> </w:t>
      </w:r>
      <w:r>
        <w:t xml:space="preserve">in Italy requires not just technical mastery but also cultural fluency. My active participation in Milan's IEEE chapter events has deepened my understanding of Italian engineering standards (such as CEI 64-8 for electrical installations) and local regulatory frameworks. I've also completed a certification in "EU Energy Efficiency Standards" through the European Commission's training platform, ensuring I can immediately contribute to compliance-focused projects. This commitment to contextual learning aligns perfectly with Milan's reputation as a city where engineering excellence intersects with cultural sophistication.</w:t>
      </w:r>
    </w:p>
    <w:p>
      <w:pPr>
        <w:pStyle w:val="BodyText"/>
      </w:pPr>
      <w:r>
        <w:t xml:space="preserve">As an aspiring engineer dedicated to sustainable energy solutions, I am excited by the prospect of applying my skills within your esteemed organization. The opportunity to work alongside professionals shaping Milan's energy future—while immersing myself in Italy's vibrant engineering ecosystem—is precisely the catalyst I seek for my career development. I am confident that my technical abilities, adaptability, and passion for sustainable innovation would allow me to make meaningful contributions during this internship.</w:t>
      </w:r>
    </w:p>
    <w:p>
      <w:pPr>
        <w:pStyle w:val="BodyText"/>
      </w:pPr>
      <w:r>
        <w:t xml:space="preserve">Thank you for considering my</w:t>
      </w:r>
      <w:r>
        <w:t xml:space="preserve"> </w:t>
      </w:r>
      <w:r>
        <w:rPr>
          <w:bCs/>
          <w:b/>
        </w:rPr>
        <w:t xml:space="preserve">Internship Application Letter</w:t>
      </w:r>
      <w:r>
        <w:t xml:space="preserve">. I have attached my resume, academic transcripts, and a portfolio of relevant projects for your review. I welcome the opportunity to discuss how my background aligns with [Company Name]'s goals in an interview at your earliest convenience. Milan's energy landscape is evolving rapidly, and I am eager to contribute to its transformation.</w:t>
      </w:r>
    </w:p>
    <w:p>
      <w:pPr>
        <w:pStyle w:val="BodyText"/>
      </w:pPr>
      <w:r>
        <w:t xml:space="preserve">Sincerely,</w:t>
      </w:r>
    </w:p>
    <w:p>
      <w:pPr>
        <w:pStyle w:val="BodyText"/>
      </w:pPr>
      <w:r>
        <w:t xml:space="preserve">[Your Full Name]</w:t>
      </w:r>
    </w:p>
    <w:p>
      <w:pPr>
        <w:pStyle w:val="BodyText"/>
      </w:pPr>
      <w:r>
        <w:t xml:space="preserve">Word count verification: 85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Milan, Italy</dc:title>
  <dc:creator/>
  <dc:language>en</dc:language>
  <cp:keywords/>
  <dcterms:created xsi:type="dcterms:W3CDTF">2026-04-30T00:39:18Z</dcterms:created>
  <dcterms:modified xsi:type="dcterms:W3CDTF">2026-04-30T00: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